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59E6" w:rsidRDefault="00A546F3">
      <w:pPr>
        <w:pStyle w:val="Title"/>
      </w:pPr>
      <w:bookmarkStart w:id="0" w:name="_GoBack"/>
      <w:bookmarkEnd w:id="0"/>
      <w:r>
        <w:t>R Projects</w:t>
      </w:r>
    </w:p>
    <w:p w:rsidR="00BE59E6" w:rsidRDefault="00A546F3">
      <w:pPr>
        <w:pStyle w:val="Author"/>
      </w:pPr>
      <w:r>
        <w:t>Abdul Kareem</w:t>
      </w:r>
    </w:p>
    <w:p w:rsidR="00BE59E6" w:rsidRDefault="00A546F3">
      <w:pPr>
        <w:pStyle w:val="Date"/>
      </w:pPr>
      <w:r>
        <w:t>March 24, 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51374296"/>
        <w:docPartObj>
          <w:docPartGallery w:val="Table of Contents"/>
          <w:docPartUnique/>
        </w:docPartObj>
      </w:sdtPr>
      <w:sdtEndPr/>
      <w:sdtContent>
        <w:p w:rsidR="00BE59E6" w:rsidRDefault="00A546F3">
          <w:pPr>
            <w:pStyle w:val="TOCHeading"/>
          </w:pPr>
          <w:r>
            <w:t>Table of Contents</w:t>
          </w:r>
        </w:p>
        <w:p w:rsidR="00E2558D" w:rsidRDefault="00A546F3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2558D">
            <w:fldChar w:fldCharType="separate"/>
          </w:r>
          <w:hyperlink w:anchor="_Toc4341151" w:history="1">
            <w:r w:rsidR="00E2558D" w:rsidRPr="00637886">
              <w:rPr>
                <w:rStyle w:val="Hyperlink"/>
                <w:noProof/>
              </w:rPr>
              <w:t>R Markdown</w:t>
            </w:r>
            <w:r w:rsidR="00E2558D">
              <w:rPr>
                <w:noProof/>
                <w:webHidden/>
              </w:rPr>
              <w:tab/>
            </w:r>
            <w:r w:rsidR="00E2558D">
              <w:rPr>
                <w:noProof/>
                <w:webHidden/>
              </w:rPr>
              <w:fldChar w:fldCharType="begin"/>
            </w:r>
            <w:r w:rsidR="00E2558D">
              <w:rPr>
                <w:noProof/>
                <w:webHidden/>
              </w:rPr>
              <w:instrText xml:space="preserve"> PAGEREF _Toc4341151 \h </w:instrText>
            </w:r>
            <w:r w:rsidR="00E2558D">
              <w:rPr>
                <w:noProof/>
                <w:webHidden/>
              </w:rPr>
            </w:r>
            <w:r w:rsidR="00E2558D">
              <w:rPr>
                <w:noProof/>
                <w:webHidden/>
              </w:rPr>
              <w:fldChar w:fldCharType="separate"/>
            </w:r>
            <w:r w:rsidR="00E2558D">
              <w:rPr>
                <w:noProof/>
                <w:webHidden/>
              </w:rPr>
              <w:t>1</w:t>
            </w:r>
            <w:r w:rsidR="00E2558D">
              <w:rPr>
                <w:noProof/>
                <w:webHidden/>
              </w:rPr>
              <w:fldChar w:fldCharType="end"/>
            </w:r>
          </w:hyperlink>
        </w:p>
        <w:p w:rsidR="00E2558D" w:rsidRDefault="00E255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341152" w:history="1">
            <w:r w:rsidRPr="00637886">
              <w:rPr>
                <w:rStyle w:val="Hyperlink"/>
                <w:noProof/>
              </w:rPr>
              <w:t>Including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1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2558D" w:rsidRDefault="00E2558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341153" w:history="1">
            <w:r w:rsidRPr="00637886">
              <w:rPr>
                <w:rStyle w:val="Hyperlink"/>
                <w:noProof/>
              </w:rPr>
              <w:t>Hello World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1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59E6" w:rsidRDefault="00A546F3">
          <w:r>
            <w:fldChar w:fldCharType="end"/>
          </w:r>
        </w:p>
      </w:sdtContent>
    </w:sdt>
    <w:p w:rsidR="00BE59E6" w:rsidRDefault="00A546F3">
      <w:pPr>
        <w:pStyle w:val="Heading2"/>
      </w:pPr>
      <w:bookmarkStart w:id="1" w:name="r-markdown"/>
      <w:bookmarkStart w:id="2" w:name="_Toc4341151"/>
      <w:bookmarkEnd w:id="1"/>
      <w:r>
        <w:t>R Markdown</w:t>
      </w:r>
      <w:bookmarkEnd w:id="2"/>
    </w:p>
    <w:p w:rsidR="00BE59E6" w:rsidRDefault="00A546F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BE59E6" w:rsidRDefault="00A546F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</w:t>
      </w:r>
      <w:r>
        <w:t>code chunk like this:</w:t>
      </w:r>
    </w:p>
    <w:p w:rsidR="00BE59E6" w:rsidRDefault="00A546F3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cars)</w:t>
      </w:r>
    </w:p>
    <w:p w:rsidR="00BE59E6" w:rsidRDefault="00A546F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Max.   :25.0   Max.   :120.00</w:t>
      </w:r>
    </w:p>
    <w:p w:rsidR="00BE59E6" w:rsidRDefault="00A546F3">
      <w:pPr>
        <w:pStyle w:val="Heading2"/>
      </w:pPr>
      <w:bookmarkStart w:id="3" w:name="including-plots"/>
      <w:bookmarkStart w:id="4" w:name="_Toc4341152"/>
      <w:bookmarkEnd w:id="3"/>
      <w:r>
        <w:t>Including Plots</w:t>
      </w:r>
      <w:bookmarkEnd w:id="4"/>
    </w:p>
    <w:p w:rsidR="00BE59E6" w:rsidRDefault="00A546F3">
      <w:pPr>
        <w:pStyle w:val="FirstParagraph"/>
      </w:pPr>
      <w:r>
        <w:t>You can also embed plots, for example:</w:t>
      </w:r>
    </w:p>
    <w:p w:rsidR="00BE59E6" w:rsidRDefault="00A546F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Rmarkdown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59E6" w:rsidRDefault="00A546F3">
      <w:pPr>
        <w:pStyle w:val="Heading2"/>
      </w:pPr>
      <w:bookmarkStart w:id="5" w:name="hello-world-code"/>
      <w:bookmarkStart w:id="6" w:name="_Toc4341153"/>
      <w:bookmarkEnd w:id="5"/>
      <w:r>
        <w:t>Hello World Code</w:t>
      </w:r>
      <w:bookmarkEnd w:id="6"/>
    </w:p>
    <w:p w:rsidR="00BE59E6" w:rsidRDefault="00A546F3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 World"</w:t>
      </w:r>
      <w:r>
        <w:rPr>
          <w:rStyle w:val="NormalTok"/>
        </w:rPr>
        <w:t>)</w:t>
      </w:r>
    </w:p>
    <w:p w:rsidR="00BE59E6" w:rsidRDefault="00A546F3">
      <w:pPr>
        <w:pStyle w:val="SourceCode"/>
      </w:pPr>
      <w:r>
        <w:rPr>
          <w:rStyle w:val="VerbatimChar"/>
        </w:rPr>
        <w:t>## [1] "Hello World"</w:t>
      </w:r>
    </w:p>
    <w:p w:rsidR="00BE59E6" w:rsidRDefault="00A546F3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</w:t>
      </w:r>
      <w:r>
        <w:t>ted the plot.</w:t>
      </w:r>
    </w:p>
    <w:sectPr w:rsidR="00BE59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46F3" w:rsidRDefault="00A546F3">
      <w:pPr>
        <w:spacing w:after="0"/>
      </w:pPr>
      <w:r>
        <w:separator/>
      </w:r>
    </w:p>
  </w:endnote>
  <w:endnote w:type="continuationSeparator" w:id="0">
    <w:p w:rsidR="00A546F3" w:rsidRDefault="00A546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46F3" w:rsidRDefault="00A546F3">
      <w:r>
        <w:separator/>
      </w:r>
    </w:p>
  </w:footnote>
  <w:footnote w:type="continuationSeparator" w:id="0">
    <w:p w:rsidR="00A546F3" w:rsidRDefault="00A54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C141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AE88A0"/>
    <w:multiLevelType w:val="multilevel"/>
    <w:tmpl w:val="0AD625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546F3"/>
    <w:rsid w:val="00B86B75"/>
    <w:rsid w:val="00BC48D5"/>
    <w:rsid w:val="00BE59E6"/>
    <w:rsid w:val="00C36279"/>
    <w:rsid w:val="00E2558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425CD15-D519-41BD-A3F1-71DA9F1AF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E2558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89</Words>
  <Characters>1080</Characters>
  <Application>Microsoft Office Word</Application>
  <DocSecurity>0</DocSecurity>
  <Lines>9</Lines>
  <Paragraphs>2</Paragraphs>
  <ScaleCrop>false</ScaleCrop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s</dc:title>
  <dc:creator>Abdul Kareem</dc:creator>
  <cp:lastModifiedBy>Abdul kareem</cp:lastModifiedBy>
  <cp:revision>3</cp:revision>
  <dcterms:created xsi:type="dcterms:W3CDTF">2019-03-24T12:01:00Z</dcterms:created>
  <dcterms:modified xsi:type="dcterms:W3CDTF">2019-03-24T12:03:00Z</dcterms:modified>
</cp:coreProperties>
</file>